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Xb45cfda912bd26c389d0b5d2662064fab2fdb53"/>
    <w:p>
      <w:pPr>
        <w:pStyle w:val="Heading1"/>
      </w:pPr>
      <w:r>
        <w:t xml:space="preserve">Personal Statement for Biologist Position in Italy Rome</w:t>
      </w:r>
    </w:p>
    <w:p>
      <w:pPr>
        <w:pStyle w:val="FirstParagraph"/>
      </w:pPr>
      <w:r>
        <w:t xml:space="preserve">As I prepare to submit my application for a Biologist position within the vibrant scientific ecosystem of Italy Rome, I find myself reflecting on a journey defined by unwavering curiosity about life’s intricate mechanisms and an profound admiration for Italy’s rich biological heritage. This Personal Statement articulates not merely my academic credentials or professional experiences, but the deep-seated motivation to contribute to Rome’s unique ecological landscape—a city where ancient history intertwines with contemporary biodiversity challenges. My aspiration is not simply to work as a Biologist in Italy Rome, but to become an integral part of its scientific community dedicated to preserving the Mediterranean’s irreplaceable natural legacy.</w:t>
      </w:r>
    </w:p>
    <w:p>
      <w:pPr>
        <w:pStyle w:val="BodyText"/>
      </w:pPr>
      <w:r>
        <w:t xml:space="preserve">My academic foundation was forged at the University of Milan, where I earned my Master’s in Ecology and Conservation Biology with honors. During this program, I immersed myself in field studies across Italy’s diverse ecosystems—from the Alpine glaciers to the coastal wetlands of Tuscany—gaining hands-on expertise in species monitoring, habitat assessment, and environmental DNA analysis. A pivotal moment came during a semester-long research project on Rome’s Appian Way Regional Park, where I documented endemic plant species threatened by urban encroachment. This work required meticulous attention to detail: collecting soil samples across centuries-old Roman ruins, collaborating with local conservationists at the Parco Regionale dei Castelli Romani, and analyzing how historical land use patterns influence modern biodiversity. The project culminated in a publication in the *Journal of Mediterranean Ecology*, highlighting Rome’s role as a microcosm of Europe’s conservation challenges. It was here that I realized my purpose: to apply biological science to protect places where human history and natural heritage coexist.</w:t>
      </w:r>
    </w:p>
    <w:p>
      <w:pPr>
        <w:pStyle w:val="BodyText"/>
      </w:pPr>
      <w:r>
        <w:t xml:space="preserve">Beyond academia, I’ve honed my practical skills through internships at leading institutions. As a Research Assistant at the Italian National Research Council (CNR) in Rome, I contributed to the "Mediterranean Biodiversity Atlas" initiative—a national effort mapping species distribution across Italy. This role required advanced proficiency in GIS software and statistical modeling to correlate climate data with wildlife migration patterns, directly supporting policy recommendations for protected areas near Rome. More recently, I collaborated with the Roma Capitale Environment Agency on a project assessing microplastic contamination in Tiber River sediments, combining lab-based chemical analysis with community engagement workshops at local schools. These experiences taught me that effective biological science must bridge laboratory rigor and public understanding—a principle I now champion as a Biologist committed to Rome’s environmental future.</w:t>
      </w:r>
    </w:p>
    <w:p>
      <w:pPr>
        <w:pStyle w:val="BodyText"/>
      </w:pPr>
      <w:r>
        <w:t xml:space="preserve">What draws me specifically to Italy Rome is its unparalleled confluence of historical depth and ecological urgency. The city’s ancient aqueducts, gardens, and volcanic landscapes form a living laboratory for studying human-nature interactions over millennia. I am particularly inspired by the work of pioneers like Francesco Redi—whose 17th-century experiments in Rome laid groundwork for modern entomology—and aspire to continue this legacy. Rome’s institutions offer an unmatched environment for such inquiry: Sapienza University’s Department of Biology provides cutting-edge facilities, while the Museo Nazionale di Scienze Naturali houses collections spanning Italy’s entire natural history. I am eager to contribute to initiatives like the "Rome Green Belt" urban ecology project, which seeks to transform peri-urban zones into ecological corridors—directly addressing climate resilience in a city where 40% of its territory is now designated as protected space.</w:t>
      </w:r>
    </w:p>
    <w:p>
      <w:pPr>
        <w:pStyle w:val="BodyText"/>
      </w:pPr>
      <w:r>
        <w:t xml:space="preserve">My linguistic and cultural fluency further strengthens my alignment with Rome. I am fluent in Italian (C1 level), having completed a year of intensive study at the Scuola Normale Superiore di Pisa, enabling me to navigate both scientific literature and community dialogues seamlessly. I’ve also participated in cultural exchanges through the Italian Embassy’s Science Diplomacy Program, where I presented research on invasive species management to local mayors. This experience revealed how deeply Romans value their environment—they see conservation not as an abstract concept but as a continuation of the care for *la terra* (the land) that defined ancient Roman agrarian practices. As a Biologist in Italy Rome, I aim to honor this perspective by integrating traditional ecological knowledge with evidence-based science.</w:t>
      </w:r>
    </w:p>
    <w:p>
      <w:pPr>
        <w:pStyle w:val="BodyText"/>
      </w:pPr>
      <w:r>
        <w:t xml:space="preserve">Looking ahead, my professional vision centers on two interconnected goals. First, I will advance research into Mediterranean species’ adaptive capacity under climate stress—particularly for keystone organisms like the endangered Roman tortoise (*Testudo graeca*), whose habitat is rapidly shrinking near Rome’s outskirts. Second, I am committed to fostering scientific literacy among Rome’s youth through accessible outreach programs modeled after Italy’s successful "Biodiversity Schools" initiative. One concrete project I propose involves partnering with the Parco di Appia Antica to develop educational trails where students identify native flora while learning about historical Roman botanical uses (e.g., medicinal herbs documented in Pliny the Elder’s works). This approach ensures conservation science remains rooted in Rome’s cultural identity.</w:t>
      </w:r>
    </w:p>
    <w:p>
      <w:pPr>
        <w:pStyle w:val="BodyText"/>
      </w:pPr>
      <w:r>
        <w:t xml:space="preserve">Critically, my work ethic embodies the *Italian* spirit of *saper fare*—the practical wisdom that turns knowledge into action. During my CNR internship, I streamlined data collection protocols for a project tracking bird populations in Rome’s EUR district, reducing fieldwork time by 30% while improving accuracy. Similarly, I co-designed a low-cost water quality testing kit for community groups near the Tiber River using locally available materials—a testament to resourceful problem-solving aligned with Italy’s sustainability ethos. These experiences taught me that being a Biologist in Italy Rome requires not only expertise but also humility: listening to local communities, respecting historical context, and adapting science to place.</w:t>
      </w:r>
    </w:p>
    <w:p>
      <w:pPr>
        <w:pStyle w:val="BodyText"/>
      </w:pPr>
      <w:r>
        <w:t xml:space="preserve">In closing, I view this opportunity not as a career step but as a convergence of purpose. The challenges facing Italy Rome—urbanization pressures on the Alban Hills’ biodiversity, the need for climate-resilient agriculture in Lazio’s countryside, and the preservation of cultural landscapes—are precisely where my skills can create impact. My Personal Statement is thus an affirmation: I am ready to bring rigorous science, deep respect for Rome’s natural and historical fabric, and collaborative energy to serve as a Biologist who helps safeguard this city’s ecological soul for generations. As Italy Rome continues to lead Europe in merging ancient wisdom with modern conservation, I am honored to offer my dedication to that mission.</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logist Position in Italy Rome</dc:title>
  <dc:creator/>
  <cp:keywords/>
  <dcterms:created xsi:type="dcterms:W3CDTF">2026-07-19T04:35:05Z</dcterms:created>
  <dcterms:modified xsi:type="dcterms:W3CDTF">2026-07-19T04:35:05Z</dcterms:modified>
</cp:coreProperties>
</file>

<file path=docProps/custom.xml><?xml version="1.0" encoding="utf-8"?>
<Properties xmlns="http://schemas.openxmlformats.org/officeDocument/2006/custom-properties" xmlns:vt="http://schemas.openxmlformats.org/officeDocument/2006/docPropsVTypes"/>
</file>